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C3975" w14:textId="77777777" w:rsidR="00C63F45" w:rsidRDefault="00C63F45" w:rsidP="00C63F45">
      <w:pPr>
        <w:tabs>
          <w:tab w:val="left" w:pos="954"/>
        </w:tabs>
        <w:rPr>
          <w:rFonts w:asciiTheme="majorBidi" w:hAnsiTheme="majorBidi" w:cstheme="majorBidi"/>
          <w:color w:val="000000" w:themeColor="text1"/>
        </w:rPr>
      </w:pPr>
      <w:r w:rsidRPr="00C63F45">
        <w:rPr>
          <w:rFonts w:asciiTheme="majorBidi" w:hAnsiTheme="majorBidi" w:cstheme="majorBidi"/>
          <w:color w:val="000000" w:themeColor="text1"/>
        </w:rPr>
        <w:t xml:space="preserve">These tables represent the behavior of Cuttlefish in different iteration numbers and population numbers, in Germany and Pima datasets after we took </w:t>
      </w:r>
      <w:r w:rsidRPr="00234E98">
        <w:rPr>
          <w:rFonts w:asciiTheme="majorBidi" w:hAnsiTheme="majorBidi" w:cstheme="majorBidi"/>
          <w:color w:val="FF0000"/>
        </w:rPr>
        <w:t>the accuracy average using the logistic classifier</w:t>
      </w:r>
      <w:r w:rsidRPr="00C63F45">
        <w:rPr>
          <w:rFonts w:asciiTheme="majorBidi" w:hAnsiTheme="majorBidi" w:cstheme="majorBidi"/>
          <w:color w:val="000000" w:themeColor="text1"/>
        </w:rPr>
        <w:t>.</w:t>
      </w:r>
    </w:p>
    <w:p w14:paraId="6A484FFC" w14:textId="46D9D925" w:rsidR="00C63F45" w:rsidRPr="00D539F7" w:rsidRDefault="00C63F45" w:rsidP="00C63F45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Pima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3"/>
        <w:gridCol w:w="758"/>
        <w:gridCol w:w="900"/>
        <w:gridCol w:w="914"/>
        <w:gridCol w:w="900"/>
        <w:gridCol w:w="900"/>
        <w:gridCol w:w="867"/>
        <w:gridCol w:w="861"/>
        <w:gridCol w:w="732"/>
        <w:gridCol w:w="760"/>
        <w:gridCol w:w="845"/>
      </w:tblGrid>
      <w:tr w:rsidR="00C63F45" w:rsidRPr="00C07648" w14:paraId="58116C53" w14:textId="77777777" w:rsidTr="00691272">
        <w:tc>
          <w:tcPr>
            <w:tcW w:w="913" w:type="dxa"/>
            <w:tcBorders>
              <w:tl2br w:val="single" w:sz="4" w:space="0" w:color="auto"/>
            </w:tcBorders>
          </w:tcPr>
          <w:p w14:paraId="7331722D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Pop</w:t>
            </w:r>
          </w:p>
          <w:p w14:paraId="4AF61D4F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758" w:type="dxa"/>
            <w:vAlign w:val="center"/>
          </w:tcPr>
          <w:p w14:paraId="5ECF4E5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900" w:type="dxa"/>
            <w:vAlign w:val="center"/>
          </w:tcPr>
          <w:p w14:paraId="51FE50D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14" w:type="dxa"/>
            <w:vAlign w:val="center"/>
          </w:tcPr>
          <w:p w14:paraId="247099D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900" w:type="dxa"/>
            <w:vAlign w:val="center"/>
          </w:tcPr>
          <w:p w14:paraId="0ECA43A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900" w:type="dxa"/>
            <w:vAlign w:val="center"/>
          </w:tcPr>
          <w:p w14:paraId="0092AEF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67" w:type="dxa"/>
            <w:vAlign w:val="center"/>
          </w:tcPr>
          <w:p w14:paraId="164E39C1" w14:textId="77777777" w:rsidR="00C63F45" w:rsidRPr="00C07648" w:rsidRDefault="00C63F45" w:rsidP="00691272">
            <w:pPr>
              <w:tabs>
                <w:tab w:val="left" w:pos="608"/>
              </w:tabs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61" w:type="dxa"/>
            <w:vAlign w:val="center"/>
          </w:tcPr>
          <w:p w14:paraId="520A71A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32" w:type="dxa"/>
            <w:vAlign w:val="center"/>
          </w:tcPr>
          <w:p w14:paraId="75B74FD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60" w:type="dxa"/>
            <w:vAlign w:val="center"/>
          </w:tcPr>
          <w:p w14:paraId="147F2C2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845" w:type="dxa"/>
            <w:vAlign w:val="center"/>
          </w:tcPr>
          <w:p w14:paraId="6DCC778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C63F45" w:rsidRPr="00C07648" w14:paraId="1AB2D012" w14:textId="77777777" w:rsidTr="00691272">
        <w:tc>
          <w:tcPr>
            <w:tcW w:w="913" w:type="dxa"/>
          </w:tcPr>
          <w:p w14:paraId="2F758BB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758" w:type="dxa"/>
          </w:tcPr>
          <w:p w14:paraId="4B7CA91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7</w:t>
            </w:r>
          </w:p>
        </w:tc>
        <w:tc>
          <w:tcPr>
            <w:tcW w:w="900" w:type="dxa"/>
          </w:tcPr>
          <w:p w14:paraId="0870B6F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8</w:t>
            </w:r>
          </w:p>
        </w:tc>
        <w:tc>
          <w:tcPr>
            <w:tcW w:w="914" w:type="dxa"/>
          </w:tcPr>
          <w:p w14:paraId="672918F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2EAFD51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2A8F660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867" w:type="dxa"/>
          </w:tcPr>
          <w:p w14:paraId="5A4A89C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7894E36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732" w:type="dxa"/>
          </w:tcPr>
          <w:p w14:paraId="02E491C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126B5F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60" w:type="dxa"/>
          </w:tcPr>
          <w:p w14:paraId="15BA45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7</w:t>
            </w:r>
          </w:p>
        </w:tc>
        <w:tc>
          <w:tcPr>
            <w:tcW w:w="845" w:type="dxa"/>
          </w:tcPr>
          <w:p w14:paraId="2618A65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C63F45" w:rsidRPr="00C07648" w14:paraId="2C2D860A" w14:textId="77777777" w:rsidTr="00691272">
        <w:tc>
          <w:tcPr>
            <w:tcW w:w="913" w:type="dxa"/>
          </w:tcPr>
          <w:p w14:paraId="58E5024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58" w:type="dxa"/>
          </w:tcPr>
          <w:p w14:paraId="649633E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900" w:type="dxa"/>
          </w:tcPr>
          <w:p w14:paraId="7152801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05088AF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00" w:type="dxa"/>
          </w:tcPr>
          <w:p w14:paraId="33C6BC7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6A39835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867" w:type="dxa"/>
          </w:tcPr>
          <w:p w14:paraId="3B7167F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1" w:type="dxa"/>
          </w:tcPr>
          <w:p w14:paraId="08AE5F2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32" w:type="dxa"/>
          </w:tcPr>
          <w:p w14:paraId="248413C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2AB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5</w:t>
            </w:r>
          </w:p>
        </w:tc>
        <w:tc>
          <w:tcPr>
            <w:tcW w:w="760" w:type="dxa"/>
          </w:tcPr>
          <w:p w14:paraId="79F7D29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0</w:t>
            </w:r>
          </w:p>
        </w:tc>
        <w:tc>
          <w:tcPr>
            <w:tcW w:w="845" w:type="dxa"/>
          </w:tcPr>
          <w:p w14:paraId="3357037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C63F45" w:rsidRPr="00C07648" w14:paraId="4E2265D4" w14:textId="77777777" w:rsidTr="00691272">
        <w:tc>
          <w:tcPr>
            <w:tcW w:w="913" w:type="dxa"/>
          </w:tcPr>
          <w:p w14:paraId="697BE6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58" w:type="dxa"/>
          </w:tcPr>
          <w:p w14:paraId="515516E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00" w:type="dxa"/>
          </w:tcPr>
          <w:p w14:paraId="485BD17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4" w:type="dxa"/>
          </w:tcPr>
          <w:p w14:paraId="057EA0C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65EA21F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900" w:type="dxa"/>
          </w:tcPr>
          <w:p w14:paraId="62260BB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867" w:type="dxa"/>
          </w:tcPr>
          <w:p w14:paraId="689C8FD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3</w:t>
            </w:r>
          </w:p>
        </w:tc>
        <w:tc>
          <w:tcPr>
            <w:tcW w:w="861" w:type="dxa"/>
          </w:tcPr>
          <w:p w14:paraId="59484BC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32" w:type="dxa"/>
          </w:tcPr>
          <w:p w14:paraId="4590157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9</w:t>
            </w:r>
          </w:p>
        </w:tc>
        <w:tc>
          <w:tcPr>
            <w:tcW w:w="760" w:type="dxa"/>
          </w:tcPr>
          <w:p w14:paraId="43945FF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2E31F8C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5</w:t>
            </w:r>
          </w:p>
        </w:tc>
      </w:tr>
      <w:tr w:rsidR="00C63F45" w:rsidRPr="00C07648" w14:paraId="2C76B274" w14:textId="77777777" w:rsidTr="00691272">
        <w:tc>
          <w:tcPr>
            <w:tcW w:w="913" w:type="dxa"/>
          </w:tcPr>
          <w:p w14:paraId="18A946F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58" w:type="dxa"/>
          </w:tcPr>
          <w:p w14:paraId="3113459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900" w:type="dxa"/>
          </w:tcPr>
          <w:p w14:paraId="4B62B5D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24E69AC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900" w:type="dxa"/>
          </w:tcPr>
          <w:p w14:paraId="3DCB809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43109CE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7" w:type="dxa"/>
          </w:tcPr>
          <w:p w14:paraId="6F5F724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1" w:type="dxa"/>
          </w:tcPr>
          <w:p w14:paraId="3BAEED8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40DAF34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60" w:type="dxa"/>
          </w:tcPr>
          <w:p w14:paraId="2AB42DE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5D51F6D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C63F45" w:rsidRPr="00C07648" w14:paraId="4330D915" w14:textId="77777777" w:rsidTr="00691272">
        <w:trPr>
          <w:trHeight w:val="143"/>
        </w:trPr>
        <w:tc>
          <w:tcPr>
            <w:tcW w:w="913" w:type="dxa"/>
          </w:tcPr>
          <w:p w14:paraId="60A8CFA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58" w:type="dxa"/>
          </w:tcPr>
          <w:p w14:paraId="4733066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00" w:type="dxa"/>
          </w:tcPr>
          <w:p w14:paraId="0B892A8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2831751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0C6559A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900" w:type="dxa"/>
          </w:tcPr>
          <w:p w14:paraId="272D504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867" w:type="dxa"/>
          </w:tcPr>
          <w:p w14:paraId="106CBFB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370434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376EAF8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60" w:type="dxa"/>
          </w:tcPr>
          <w:p w14:paraId="2C50A29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8</w:t>
            </w:r>
          </w:p>
        </w:tc>
        <w:tc>
          <w:tcPr>
            <w:tcW w:w="845" w:type="dxa"/>
          </w:tcPr>
          <w:p w14:paraId="2C7943F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C63F45" w:rsidRPr="00C07648" w14:paraId="161C7D39" w14:textId="77777777" w:rsidTr="00691272">
        <w:trPr>
          <w:trHeight w:val="143"/>
        </w:trPr>
        <w:tc>
          <w:tcPr>
            <w:tcW w:w="913" w:type="dxa"/>
          </w:tcPr>
          <w:p w14:paraId="4404D49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58" w:type="dxa"/>
          </w:tcPr>
          <w:p w14:paraId="085D910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00" w:type="dxa"/>
          </w:tcPr>
          <w:p w14:paraId="0890CAE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4" w:type="dxa"/>
          </w:tcPr>
          <w:p w14:paraId="35C3C25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3</w:t>
            </w:r>
          </w:p>
        </w:tc>
        <w:tc>
          <w:tcPr>
            <w:tcW w:w="900" w:type="dxa"/>
          </w:tcPr>
          <w:p w14:paraId="3203BB6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54394D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867" w:type="dxa"/>
          </w:tcPr>
          <w:p w14:paraId="356EC84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7605FD1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5ECB6F7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60" w:type="dxa"/>
          </w:tcPr>
          <w:p w14:paraId="3D80EC4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4</w:t>
            </w:r>
          </w:p>
        </w:tc>
        <w:tc>
          <w:tcPr>
            <w:tcW w:w="845" w:type="dxa"/>
          </w:tcPr>
          <w:p w14:paraId="15F5E9F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C63F45" w:rsidRPr="00C07648" w14:paraId="2FAEFFE1" w14:textId="77777777" w:rsidTr="00691272">
        <w:trPr>
          <w:trHeight w:val="143"/>
        </w:trPr>
        <w:tc>
          <w:tcPr>
            <w:tcW w:w="913" w:type="dxa"/>
          </w:tcPr>
          <w:p w14:paraId="5DFCAFC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58" w:type="dxa"/>
          </w:tcPr>
          <w:p w14:paraId="41F118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5954153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914" w:type="dxa"/>
          </w:tcPr>
          <w:p w14:paraId="09BE3ED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1</w:t>
            </w:r>
          </w:p>
        </w:tc>
        <w:tc>
          <w:tcPr>
            <w:tcW w:w="900" w:type="dxa"/>
          </w:tcPr>
          <w:p w14:paraId="627D748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900" w:type="dxa"/>
          </w:tcPr>
          <w:p w14:paraId="01EB4DC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7" w:type="dxa"/>
          </w:tcPr>
          <w:p w14:paraId="3B12DD9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5DCC136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732" w:type="dxa"/>
          </w:tcPr>
          <w:p w14:paraId="7911E2B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60" w:type="dxa"/>
          </w:tcPr>
          <w:p w14:paraId="3E34319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735F724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</w:tbl>
    <w:p w14:paraId="679B33AD" w14:textId="77777777" w:rsidR="00C63F45" w:rsidRDefault="00C63F45" w:rsidP="00C63F45">
      <w:pPr>
        <w:rPr>
          <w:color w:val="000000" w:themeColor="text1"/>
        </w:rPr>
      </w:pPr>
    </w:p>
    <w:p w14:paraId="481A64FD" w14:textId="77777777" w:rsidR="00C63F45" w:rsidRPr="00D539F7" w:rsidRDefault="00C63F45" w:rsidP="00C63F45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Germany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725"/>
        <w:gridCol w:w="916"/>
        <w:gridCol w:w="916"/>
        <w:gridCol w:w="917"/>
        <w:gridCol w:w="917"/>
        <w:gridCol w:w="898"/>
        <w:gridCol w:w="913"/>
        <w:gridCol w:w="721"/>
        <w:gridCol w:w="721"/>
        <w:gridCol w:w="721"/>
      </w:tblGrid>
      <w:tr w:rsidR="00C63F45" w:rsidRPr="00C07648" w14:paraId="557B1F39" w14:textId="77777777" w:rsidTr="00691272">
        <w:trPr>
          <w:jc w:val="center"/>
        </w:trPr>
        <w:tc>
          <w:tcPr>
            <w:tcW w:w="985" w:type="dxa"/>
            <w:tcBorders>
              <w:tl2br w:val="single" w:sz="4" w:space="0" w:color="auto"/>
            </w:tcBorders>
          </w:tcPr>
          <w:p w14:paraId="37A12264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  Pop </w:t>
            </w:r>
          </w:p>
          <w:p w14:paraId="3BB1200F" w14:textId="77777777" w:rsidR="00C63F45" w:rsidRPr="00C07648" w:rsidRDefault="00C63F45" w:rsidP="00691272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725" w:type="dxa"/>
            <w:vAlign w:val="center"/>
          </w:tcPr>
          <w:p w14:paraId="1527AF1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916" w:type="dxa"/>
            <w:vAlign w:val="center"/>
          </w:tcPr>
          <w:p w14:paraId="2E752F2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16" w:type="dxa"/>
            <w:vAlign w:val="center"/>
          </w:tcPr>
          <w:p w14:paraId="609E68D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917" w:type="dxa"/>
            <w:vAlign w:val="center"/>
          </w:tcPr>
          <w:p w14:paraId="38290E7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917" w:type="dxa"/>
            <w:vAlign w:val="center"/>
          </w:tcPr>
          <w:p w14:paraId="1A1CEFE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98" w:type="dxa"/>
            <w:vAlign w:val="center"/>
          </w:tcPr>
          <w:p w14:paraId="632D4B3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913" w:type="dxa"/>
            <w:vAlign w:val="center"/>
          </w:tcPr>
          <w:p w14:paraId="5BAC2B7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21" w:type="dxa"/>
            <w:vAlign w:val="center"/>
          </w:tcPr>
          <w:p w14:paraId="770C58E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21" w:type="dxa"/>
            <w:vAlign w:val="center"/>
          </w:tcPr>
          <w:p w14:paraId="2FBCA77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721" w:type="dxa"/>
            <w:vAlign w:val="center"/>
          </w:tcPr>
          <w:p w14:paraId="73711D3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C63F45" w:rsidRPr="00C07648" w14:paraId="06B5DB13" w14:textId="77777777" w:rsidTr="00691272">
        <w:trPr>
          <w:jc w:val="center"/>
        </w:trPr>
        <w:tc>
          <w:tcPr>
            <w:tcW w:w="985" w:type="dxa"/>
          </w:tcPr>
          <w:p w14:paraId="6F69AFE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725" w:type="dxa"/>
          </w:tcPr>
          <w:p w14:paraId="448F690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57</w:t>
            </w:r>
          </w:p>
        </w:tc>
        <w:tc>
          <w:tcPr>
            <w:tcW w:w="916" w:type="dxa"/>
          </w:tcPr>
          <w:p w14:paraId="4CBDC9B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916" w:type="dxa"/>
          </w:tcPr>
          <w:p w14:paraId="27EFB7C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7" w:type="dxa"/>
          </w:tcPr>
          <w:p w14:paraId="326A791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7" w:type="dxa"/>
          </w:tcPr>
          <w:p w14:paraId="39B4C78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898" w:type="dxa"/>
          </w:tcPr>
          <w:p w14:paraId="6757E4F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3" w:type="dxa"/>
          </w:tcPr>
          <w:p w14:paraId="31F74D1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21" w:type="dxa"/>
          </w:tcPr>
          <w:p w14:paraId="77554D2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8</w:t>
            </w:r>
          </w:p>
        </w:tc>
        <w:tc>
          <w:tcPr>
            <w:tcW w:w="721" w:type="dxa"/>
          </w:tcPr>
          <w:p w14:paraId="1E7D132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9</w:t>
            </w:r>
          </w:p>
        </w:tc>
        <w:tc>
          <w:tcPr>
            <w:tcW w:w="721" w:type="dxa"/>
          </w:tcPr>
          <w:p w14:paraId="3F53A38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</w:tr>
      <w:tr w:rsidR="00C63F45" w:rsidRPr="00C07648" w14:paraId="5D0760E0" w14:textId="77777777" w:rsidTr="00691272">
        <w:trPr>
          <w:jc w:val="center"/>
        </w:trPr>
        <w:tc>
          <w:tcPr>
            <w:tcW w:w="985" w:type="dxa"/>
          </w:tcPr>
          <w:p w14:paraId="09A217A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25" w:type="dxa"/>
          </w:tcPr>
          <w:p w14:paraId="2A71706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6" w:type="dxa"/>
          </w:tcPr>
          <w:p w14:paraId="5CF0FA8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23C6E25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7" w:type="dxa"/>
          </w:tcPr>
          <w:p w14:paraId="1FE69F7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7" w:type="dxa"/>
          </w:tcPr>
          <w:p w14:paraId="6D7F787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898" w:type="dxa"/>
          </w:tcPr>
          <w:p w14:paraId="4E3DFCF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913" w:type="dxa"/>
          </w:tcPr>
          <w:p w14:paraId="3B1F954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721" w:type="dxa"/>
          </w:tcPr>
          <w:p w14:paraId="45AED26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3</w:t>
            </w:r>
          </w:p>
        </w:tc>
        <w:tc>
          <w:tcPr>
            <w:tcW w:w="721" w:type="dxa"/>
          </w:tcPr>
          <w:p w14:paraId="5ECAC52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5</w:t>
            </w:r>
          </w:p>
        </w:tc>
        <w:tc>
          <w:tcPr>
            <w:tcW w:w="721" w:type="dxa"/>
          </w:tcPr>
          <w:p w14:paraId="23FA868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</w:tr>
      <w:tr w:rsidR="00C63F45" w:rsidRPr="00C07648" w14:paraId="6CDE03EB" w14:textId="77777777" w:rsidTr="00691272">
        <w:trPr>
          <w:jc w:val="center"/>
        </w:trPr>
        <w:tc>
          <w:tcPr>
            <w:tcW w:w="985" w:type="dxa"/>
          </w:tcPr>
          <w:p w14:paraId="7F1C52E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25" w:type="dxa"/>
          </w:tcPr>
          <w:p w14:paraId="7CA6615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5F0D0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16" w:type="dxa"/>
          </w:tcPr>
          <w:p w14:paraId="5289D08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7" w:type="dxa"/>
          </w:tcPr>
          <w:p w14:paraId="0C10C85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7" w:type="dxa"/>
          </w:tcPr>
          <w:p w14:paraId="7AE3A06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898" w:type="dxa"/>
          </w:tcPr>
          <w:p w14:paraId="098C881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3" w:type="dxa"/>
          </w:tcPr>
          <w:p w14:paraId="6F4DFF6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721" w:type="dxa"/>
          </w:tcPr>
          <w:p w14:paraId="1E4CB1F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5</w:t>
            </w:r>
          </w:p>
        </w:tc>
        <w:tc>
          <w:tcPr>
            <w:tcW w:w="721" w:type="dxa"/>
          </w:tcPr>
          <w:p w14:paraId="7F553C8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721" w:type="dxa"/>
          </w:tcPr>
          <w:p w14:paraId="03FF1BE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</w:tr>
      <w:tr w:rsidR="00C63F45" w:rsidRPr="00C07648" w14:paraId="5EE9047E" w14:textId="77777777" w:rsidTr="00691272">
        <w:trPr>
          <w:jc w:val="center"/>
        </w:trPr>
        <w:tc>
          <w:tcPr>
            <w:tcW w:w="985" w:type="dxa"/>
          </w:tcPr>
          <w:p w14:paraId="1C49458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25" w:type="dxa"/>
          </w:tcPr>
          <w:p w14:paraId="41FC5ED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09D0784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6" w:type="dxa"/>
          </w:tcPr>
          <w:p w14:paraId="1DA287B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917" w:type="dxa"/>
          </w:tcPr>
          <w:p w14:paraId="7F3D6E7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7" w:type="dxa"/>
          </w:tcPr>
          <w:p w14:paraId="72C3B62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898" w:type="dxa"/>
          </w:tcPr>
          <w:p w14:paraId="592FD7C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1B76A107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721" w:type="dxa"/>
          </w:tcPr>
          <w:p w14:paraId="310C3CF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721" w:type="dxa"/>
          </w:tcPr>
          <w:p w14:paraId="3D8ADA9E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721" w:type="dxa"/>
          </w:tcPr>
          <w:p w14:paraId="12F1BCE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</w:tr>
      <w:tr w:rsidR="00C63F45" w:rsidRPr="00C07648" w14:paraId="41EA24C0" w14:textId="77777777" w:rsidTr="00691272">
        <w:trPr>
          <w:jc w:val="center"/>
        </w:trPr>
        <w:tc>
          <w:tcPr>
            <w:tcW w:w="985" w:type="dxa"/>
          </w:tcPr>
          <w:p w14:paraId="2C5E4B6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25" w:type="dxa"/>
          </w:tcPr>
          <w:p w14:paraId="387FDBB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C1D4D9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6" w:type="dxa"/>
          </w:tcPr>
          <w:p w14:paraId="2B360CE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917" w:type="dxa"/>
          </w:tcPr>
          <w:p w14:paraId="539976C5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917" w:type="dxa"/>
          </w:tcPr>
          <w:p w14:paraId="416E4BA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98" w:type="dxa"/>
          </w:tcPr>
          <w:p w14:paraId="3F58B7E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499322C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721" w:type="dxa"/>
          </w:tcPr>
          <w:p w14:paraId="2CA9352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9</w:t>
            </w:r>
          </w:p>
        </w:tc>
        <w:tc>
          <w:tcPr>
            <w:tcW w:w="721" w:type="dxa"/>
          </w:tcPr>
          <w:p w14:paraId="726920B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8</w:t>
            </w:r>
          </w:p>
        </w:tc>
        <w:tc>
          <w:tcPr>
            <w:tcW w:w="721" w:type="dxa"/>
          </w:tcPr>
          <w:p w14:paraId="4618D682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5</w:t>
            </w:r>
          </w:p>
        </w:tc>
      </w:tr>
      <w:tr w:rsidR="00C63F45" w:rsidRPr="00C07648" w14:paraId="63986438" w14:textId="77777777" w:rsidTr="00691272">
        <w:trPr>
          <w:jc w:val="center"/>
        </w:trPr>
        <w:tc>
          <w:tcPr>
            <w:tcW w:w="985" w:type="dxa"/>
          </w:tcPr>
          <w:p w14:paraId="4E90A65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25" w:type="dxa"/>
          </w:tcPr>
          <w:p w14:paraId="1E49B06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0C01D2C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916" w:type="dxa"/>
          </w:tcPr>
          <w:p w14:paraId="3D0041A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917" w:type="dxa"/>
          </w:tcPr>
          <w:p w14:paraId="4DE3C5A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7" w:type="dxa"/>
          </w:tcPr>
          <w:p w14:paraId="3622D95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898" w:type="dxa"/>
          </w:tcPr>
          <w:p w14:paraId="71F966A6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913" w:type="dxa"/>
          </w:tcPr>
          <w:p w14:paraId="07E3F26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721" w:type="dxa"/>
          </w:tcPr>
          <w:p w14:paraId="4ED73C3F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721" w:type="dxa"/>
          </w:tcPr>
          <w:p w14:paraId="322F2D2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721" w:type="dxa"/>
          </w:tcPr>
          <w:p w14:paraId="56E3289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C63F45" w:rsidRPr="00C07648" w14:paraId="0AAA1768" w14:textId="77777777" w:rsidTr="00691272">
        <w:trPr>
          <w:jc w:val="center"/>
        </w:trPr>
        <w:tc>
          <w:tcPr>
            <w:tcW w:w="985" w:type="dxa"/>
          </w:tcPr>
          <w:p w14:paraId="6849A9DC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25" w:type="dxa"/>
          </w:tcPr>
          <w:p w14:paraId="6D063DE0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2380BC3A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CC1CEA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917" w:type="dxa"/>
          </w:tcPr>
          <w:p w14:paraId="5222488B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7" w:type="dxa"/>
          </w:tcPr>
          <w:p w14:paraId="0845CED9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898" w:type="dxa"/>
          </w:tcPr>
          <w:p w14:paraId="791CFFD8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688FF754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721" w:type="dxa"/>
          </w:tcPr>
          <w:p w14:paraId="76104713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721" w:type="dxa"/>
          </w:tcPr>
          <w:p w14:paraId="6983A3E1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21" w:type="dxa"/>
          </w:tcPr>
          <w:p w14:paraId="7A32D1DD" w14:textId="77777777" w:rsidR="00C63F45" w:rsidRPr="00C07648" w:rsidRDefault="00C63F45" w:rsidP="00691272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</w:tr>
    </w:tbl>
    <w:p w14:paraId="5F995C2A" w14:textId="77777777" w:rsidR="00C63F45" w:rsidRDefault="00C63F45">
      <w:pPr>
        <w:rPr>
          <w:rFonts w:asciiTheme="majorBidi" w:hAnsiTheme="majorBidi" w:cstheme="majorBidi"/>
          <w:color w:val="000000" w:themeColor="text1"/>
          <w:rtl/>
        </w:rPr>
      </w:pPr>
    </w:p>
    <w:p w14:paraId="383976D4" w14:textId="77777777" w:rsidR="00C63F45" w:rsidRDefault="00C63F45">
      <w:pPr>
        <w:rPr>
          <w:rFonts w:asciiTheme="majorBidi" w:hAnsiTheme="majorBidi" w:cstheme="majorBidi"/>
          <w:color w:val="000000" w:themeColor="text1"/>
          <w:rtl/>
        </w:rPr>
      </w:pPr>
    </w:p>
    <w:p w14:paraId="3315E61F" w14:textId="77777777" w:rsidR="00C63F45" w:rsidRDefault="00C63F45">
      <w:pPr>
        <w:rPr>
          <w:rFonts w:asciiTheme="majorBidi" w:hAnsiTheme="majorBidi" w:cstheme="majorBidi"/>
          <w:color w:val="000000" w:themeColor="text1"/>
          <w:rtl/>
        </w:rPr>
      </w:pPr>
    </w:p>
    <w:p w14:paraId="06F6EE4E" w14:textId="439CFC98" w:rsidR="00D539F7" w:rsidRDefault="00234E98">
      <w:pPr>
        <w:rPr>
          <w:rFonts w:asciiTheme="majorBidi" w:hAnsiTheme="majorBidi" w:cstheme="majorBidi"/>
          <w:color w:val="000000" w:themeColor="text1"/>
        </w:rPr>
      </w:pPr>
      <w:r w:rsidRPr="00234E98">
        <w:rPr>
          <w:rFonts w:asciiTheme="majorBidi" w:hAnsiTheme="majorBidi" w:cstheme="majorBidi"/>
          <w:color w:val="000000" w:themeColor="text1"/>
        </w:rPr>
        <w:t xml:space="preserve">In this table, we compare </w:t>
      </w:r>
      <w:r w:rsidRPr="00234E98">
        <w:rPr>
          <w:rFonts w:asciiTheme="majorBidi" w:hAnsiTheme="majorBidi" w:cstheme="majorBidi"/>
          <w:color w:val="FF0000"/>
        </w:rPr>
        <w:t xml:space="preserve">the maximum value </w:t>
      </w:r>
      <w:r w:rsidRPr="00234E98">
        <w:rPr>
          <w:rFonts w:asciiTheme="majorBidi" w:hAnsiTheme="majorBidi" w:cstheme="majorBidi"/>
          <w:color w:val="000000" w:themeColor="text1"/>
        </w:rPr>
        <w:t xml:space="preserve">for accuracy for best features selected by Cuttlefish (our </w:t>
      </w:r>
      <w:proofErr w:type="gramStart"/>
      <w:r w:rsidRPr="00234E98">
        <w:rPr>
          <w:rFonts w:asciiTheme="majorBidi" w:hAnsiTheme="majorBidi" w:cstheme="majorBidi"/>
          <w:color w:val="000000" w:themeColor="text1"/>
        </w:rPr>
        <w:t>approach )</w:t>
      </w:r>
      <w:proofErr w:type="gramEnd"/>
      <w:r w:rsidRPr="00234E98">
        <w:rPr>
          <w:rFonts w:asciiTheme="majorBidi" w:hAnsiTheme="majorBidi" w:cstheme="majorBidi"/>
          <w:color w:val="000000" w:themeColor="text1"/>
        </w:rPr>
        <w:t xml:space="preserve"> with a Genetic algorithm after we fixed the number of iterations and number of population (50, 100)  and all datasets (without features selection), by used three datasets the P represents Pima Indian, G represent Germany and G_P represent merge between Pima Indian and Germany.</w:t>
      </w:r>
    </w:p>
    <w:p w14:paraId="78933C31" w14:textId="77777777" w:rsidR="00234E98" w:rsidRPr="00797126" w:rsidRDefault="00234E98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GridTable1Light"/>
        <w:tblW w:w="10999" w:type="dxa"/>
        <w:jc w:val="center"/>
        <w:tblLook w:val="04A0" w:firstRow="1" w:lastRow="0" w:firstColumn="1" w:lastColumn="0" w:noHBand="0" w:noVBand="1"/>
      </w:tblPr>
      <w:tblGrid>
        <w:gridCol w:w="866"/>
        <w:gridCol w:w="531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</w:tblGrid>
      <w:tr w:rsidR="00D539F7" w:rsidRPr="00FF53E3" w14:paraId="7DE6E636" w14:textId="77777777" w:rsidTr="00B23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56A375B4" w14:textId="77777777" w:rsidR="00FF53E3" w:rsidRPr="00FF53E3" w:rsidRDefault="00FF53E3" w:rsidP="008216B7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18" w:type="dxa"/>
            <w:gridSpan w:val="3"/>
            <w:vAlign w:val="center"/>
          </w:tcPr>
          <w:p w14:paraId="57E76D8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KNN</w:t>
            </w:r>
          </w:p>
        </w:tc>
        <w:tc>
          <w:tcPr>
            <w:tcW w:w="1703" w:type="dxa"/>
            <w:gridSpan w:val="3"/>
            <w:vAlign w:val="center"/>
          </w:tcPr>
          <w:p w14:paraId="6462C164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SVM</w:t>
            </w:r>
          </w:p>
        </w:tc>
        <w:tc>
          <w:tcPr>
            <w:tcW w:w="1703" w:type="dxa"/>
            <w:gridSpan w:val="3"/>
            <w:vAlign w:val="center"/>
          </w:tcPr>
          <w:p w14:paraId="3BA20D3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DT</w:t>
            </w:r>
          </w:p>
        </w:tc>
        <w:tc>
          <w:tcPr>
            <w:tcW w:w="1703" w:type="dxa"/>
            <w:gridSpan w:val="3"/>
            <w:vAlign w:val="center"/>
          </w:tcPr>
          <w:p w14:paraId="52E2DD49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RF</w:t>
            </w:r>
          </w:p>
        </w:tc>
        <w:tc>
          <w:tcPr>
            <w:tcW w:w="1703" w:type="dxa"/>
            <w:gridSpan w:val="3"/>
            <w:vAlign w:val="center"/>
          </w:tcPr>
          <w:p w14:paraId="64502A96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NB</w:t>
            </w:r>
          </w:p>
        </w:tc>
        <w:tc>
          <w:tcPr>
            <w:tcW w:w="1703" w:type="dxa"/>
            <w:gridSpan w:val="3"/>
            <w:vAlign w:val="center"/>
          </w:tcPr>
          <w:p w14:paraId="727E9A00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Logistic</w:t>
            </w:r>
          </w:p>
        </w:tc>
      </w:tr>
      <w:tr w:rsidR="00D539F7" w:rsidRPr="00FF53E3" w14:paraId="14F13E22" w14:textId="1A9B1309" w:rsidTr="00B2368D">
        <w:trPr>
          <w:trHeight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10816086" w14:textId="77777777" w:rsidR="004D4088" w:rsidRDefault="004D4088" w:rsidP="00082484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1E1A9B55" w14:textId="0EAFFCC9" w:rsidR="00082484" w:rsidRPr="00FF53E3" w:rsidRDefault="001E1BD9" w:rsidP="0008248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</w:t>
            </w:r>
            <w:r w:rsidRPr="001E1BD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tasets</w:t>
            </w:r>
          </w:p>
        </w:tc>
        <w:tc>
          <w:tcPr>
            <w:tcW w:w="531" w:type="dxa"/>
          </w:tcPr>
          <w:p w14:paraId="7DC5CD2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85BBFF0" w14:textId="7CA6CA9D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2DF165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369756E" w14:textId="19D50DD8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73A1B9C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B9387EE" w14:textId="2A353B8B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5FAA4DD" w14:textId="1500128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1FCAC4AB" w14:textId="07CC5C39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0E7A77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20F734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C6C488" w14:textId="65A356FA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C1CAF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D94F47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7C122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6E8FC3" w14:textId="2C335142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D8E1D8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  <w:p w14:paraId="300ECCC2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42D201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0D98E87B" w14:textId="464CAEE1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7F066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024AC34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2B0F0D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3E1B7B18" w14:textId="0D856CF0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F4E1B5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27BA75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CD0243A" w14:textId="06DDC37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9F390A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0012B1D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6BD84A4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680A9A90" w14:textId="740E8384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9D869D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E60592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1493277" w14:textId="04A0318E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BAE842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11139B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A8C96F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0021DE78" w14:textId="0FCA2F7D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E604FE7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FE60E23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7B925EF" w14:textId="76048656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3A1EC31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EED4B0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A35F266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D539F7" w:rsidRPr="00FF53E3" w14:paraId="429A3A5D" w14:textId="55E93592" w:rsidTr="00B2368D">
        <w:trPr>
          <w:trHeight w:val="3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05E95F05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FA</w:t>
            </w:r>
          </w:p>
        </w:tc>
        <w:tc>
          <w:tcPr>
            <w:tcW w:w="531" w:type="dxa"/>
          </w:tcPr>
          <w:p w14:paraId="64EEECED" w14:textId="7C65E1D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D041D16" w14:textId="4F90F65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F2A5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F2BAEB9" w14:textId="3D99325E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84</w:t>
            </w:r>
          </w:p>
        </w:tc>
        <w:tc>
          <w:tcPr>
            <w:tcW w:w="616" w:type="dxa"/>
          </w:tcPr>
          <w:p w14:paraId="61DC986D" w14:textId="1C3FEDB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6D079B8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0FE7FB9A" w14:textId="22E8B265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6DA65CD" w14:textId="683196E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806122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73EB6A8" w14:textId="1D5B975B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99</w:t>
            </w:r>
          </w:p>
        </w:tc>
        <w:tc>
          <w:tcPr>
            <w:tcW w:w="616" w:type="dxa"/>
          </w:tcPr>
          <w:p w14:paraId="4F1B3243" w14:textId="722D1DC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64172B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5E210C" w14:textId="370C8D9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.99</w:t>
            </w:r>
          </w:p>
        </w:tc>
        <w:tc>
          <w:tcPr>
            <w:tcW w:w="616" w:type="dxa"/>
          </w:tcPr>
          <w:p w14:paraId="57D9BCDD" w14:textId="34103F6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72F47DF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698ABA" w14:textId="1AF761E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4BE50AD5" w14:textId="3968278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CDD5889" w14:textId="7777777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B90ADC" w14:textId="4E0B9EAD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</w:tr>
      <w:tr w:rsidR="00D539F7" w:rsidRPr="00FF53E3" w14:paraId="04EDE800" w14:textId="22014600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1BDDD46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GA</w:t>
            </w:r>
          </w:p>
        </w:tc>
        <w:tc>
          <w:tcPr>
            <w:tcW w:w="531" w:type="dxa"/>
          </w:tcPr>
          <w:p w14:paraId="5BDE97F3" w14:textId="07228CA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05783719" w14:textId="3B1C6A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49A09CFA" w14:textId="75243C1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16" w:type="dxa"/>
          </w:tcPr>
          <w:p w14:paraId="6FE66A2F" w14:textId="33C78154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5847E70" w14:textId="6B2EF40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268C475" w14:textId="514DE6C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76F38825" w14:textId="6B5DA7C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7BADE36" w14:textId="7801E72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22D347E" w14:textId="5EE3846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56EBB7AD" w14:textId="373EE03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BF23DA4" w14:textId="3837ECD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D9FEA8A" w14:textId="3591EA0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7339599" w14:textId="414E8DB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0FEB9F7" w14:textId="52DAB2C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13679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7FF4326" w14:textId="5664348D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27311917" w14:textId="5EF23FC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19C5176" w14:textId="451EA32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5E73EDA" w14:textId="6A223DD7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D539F7" w:rsidRPr="00FF53E3" w14:paraId="34A304B0" w14:textId="41E0915A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5E9EA18" w14:textId="07637C9B" w:rsidR="00082484" w:rsidRPr="004D4088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ll </w:t>
            </w:r>
            <w:r w:rsidR="004D4088"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eatures</w:t>
            </w:r>
          </w:p>
        </w:tc>
        <w:tc>
          <w:tcPr>
            <w:tcW w:w="531" w:type="dxa"/>
          </w:tcPr>
          <w:p w14:paraId="69C666FE" w14:textId="3C1AD3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B6A1B07" w14:textId="0ADD985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1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9CB7056" w14:textId="0D8D0AE1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616" w:type="dxa"/>
          </w:tcPr>
          <w:p w14:paraId="309BC5F1" w14:textId="619B9C6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0585B1" w14:textId="51C3A1ED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A52AE83" w14:textId="3A7186F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E6BAA7" w14:textId="119E2088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F939353" w14:textId="38CFC805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E3D8EED" w14:textId="2C30271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3B87BE41" w14:textId="27882D4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9A9B0E" w14:textId="359EE76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05E5BDB" w14:textId="7A248F1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33B40F4" w14:textId="4C73C521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3379474" w14:textId="47AF53D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1564412" w14:textId="284C394A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5646E861" w14:textId="28138EB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94DB198" w14:textId="14FE5D11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F34FCCA" w14:textId="70677DC8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</w:tbl>
    <w:p w14:paraId="116235E0" w14:textId="412B66E7" w:rsidR="0093556D" w:rsidRDefault="0093556D" w:rsidP="00421FFD">
      <w:pPr>
        <w:rPr>
          <w:color w:val="FF0000"/>
        </w:rPr>
      </w:pPr>
      <w:r>
        <w:rPr>
          <w:color w:val="FF0000"/>
        </w:rPr>
        <w:tab/>
      </w:r>
    </w:p>
    <w:p w14:paraId="587B8F47" w14:textId="77777777" w:rsidR="002115CF" w:rsidRDefault="002115CF" w:rsidP="002115CF">
      <w:pPr>
        <w:rPr>
          <w:color w:val="FF0000"/>
        </w:rPr>
      </w:pPr>
    </w:p>
    <w:p w14:paraId="17346BFD" w14:textId="77777777" w:rsidR="002115CF" w:rsidRDefault="002115CF" w:rsidP="002115CF">
      <w:pPr>
        <w:rPr>
          <w:color w:val="FF0000"/>
        </w:rPr>
      </w:pPr>
    </w:p>
    <w:p w14:paraId="345BCF45" w14:textId="511F908A" w:rsidR="00BD1600" w:rsidRDefault="00BD1600" w:rsidP="0093556D">
      <w:pPr>
        <w:rPr>
          <w:color w:val="FF0000"/>
        </w:rPr>
      </w:pPr>
    </w:p>
    <w:p w14:paraId="25009AFB" w14:textId="7D1DFC92" w:rsidR="001B78EA" w:rsidRPr="009601F9" w:rsidRDefault="009601F9" w:rsidP="00421FFD">
      <w:pPr>
        <w:rPr>
          <w:rFonts w:asciiTheme="majorBidi" w:hAnsiTheme="majorBidi" w:cstheme="majorBidi"/>
          <w:color w:val="FF0000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9601F9">
        <w:rPr>
          <w:rFonts w:asciiTheme="majorBidi" w:hAnsiTheme="majorBidi" w:cstheme="majorBidi"/>
          <w:color w:val="000000" w:themeColor="text1"/>
          <w:sz w:val="24"/>
          <w:szCs w:val="24"/>
        </w:rPr>
        <w:t>his table represents other metrics for cuttlefish and ga. metrics namely (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Accuracy ± STD =&gt; the averag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e</w:t>
      </w:r>
      <w:r w:rsidRPr="009601F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, 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Accuracy Maximin</w:t>
      </w:r>
      <w:r w:rsidRPr="009601F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Pr="009601F9">
        <w:rPr>
          <w:rFonts w:asciiTheme="majorBidi" w:hAnsiTheme="majorBidi" w:cstheme="majorBidi"/>
          <w:color w:val="FF0000"/>
          <w:sz w:val="24"/>
          <w:szCs w:val="24"/>
        </w:rPr>
        <w:t>Accuracy Minimum, Kappa, and mean absolute error.</w:t>
      </w:r>
    </w:p>
    <w:p w14:paraId="58991E7D" w14:textId="77777777" w:rsidR="002115CF" w:rsidRDefault="002115CF" w:rsidP="00421FFD">
      <w:pPr>
        <w:rPr>
          <w:color w:val="FF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7"/>
        <w:gridCol w:w="1052"/>
        <w:gridCol w:w="1130"/>
        <w:gridCol w:w="1288"/>
        <w:gridCol w:w="1131"/>
        <w:gridCol w:w="1149"/>
        <w:gridCol w:w="1079"/>
        <w:gridCol w:w="1056"/>
      </w:tblGrid>
      <w:tr w:rsidR="00E449D4" w:rsidRPr="00D52BC5" w14:paraId="77DE2DC6" w14:textId="77777777" w:rsidTr="00DA2B9B">
        <w:trPr>
          <w:trHeight w:val="620"/>
          <w:jc w:val="center"/>
        </w:trPr>
        <w:tc>
          <w:tcPr>
            <w:tcW w:w="1327" w:type="dxa"/>
            <w:vMerge w:val="restart"/>
            <w:vAlign w:val="center"/>
          </w:tcPr>
          <w:p w14:paraId="5EEC417F" w14:textId="4FDA4291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Logistic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0F8272E3" w14:textId="2C87559D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set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1A7E2A7C" w14:textId="448AD934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gorithm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vAlign w:val="center"/>
          </w:tcPr>
          <w:p w14:paraId="651647A1" w14:textId="46917A9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ccuracy ± STD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center"/>
          </w:tcPr>
          <w:p w14:paraId="22C6E480" w14:textId="79FB2A0A" w:rsidR="00E449D4" w:rsidRPr="00D52BC5" w:rsidRDefault="009601F9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Accuracy </w:t>
            </w:r>
            <w:r w:rsidR="00E449D4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ximin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14:paraId="4338C363" w14:textId="3388A91C" w:rsidR="00E449D4" w:rsidRPr="00D52BC5" w:rsidRDefault="009601F9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Accuracy </w:t>
            </w:r>
            <w:r w:rsidR="00E449D4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inimum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14:paraId="73AC9257" w14:textId="064CA119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appa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3E770A98" w14:textId="20BBC07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E</w:t>
            </w:r>
          </w:p>
        </w:tc>
      </w:tr>
      <w:tr w:rsidR="00E449D4" w:rsidRPr="00D52BC5" w14:paraId="7FA37DE7" w14:textId="77777777" w:rsidTr="00ED3F41">
        <w:trPr>
          <w:trHeight w:val="350"/>
          <w:jc w:val="center"/>
        </w:trPr>
        <w:tc>
          <w:tcPr>
            <w:tcW w:w="1327" w:type="dxa"/>
            <w:vMerge/>
          </w:tcPr>
          <w:p w14:paraId="28B6944C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218F0CDA" w14:textId="2899A0B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ECCDDB" w14:textId="2ED7C5E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1FDEE" w14:textId="35F8534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774DF" w14:textId="3EF41F5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B4795" w14:textId="665CC8E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5FE49" w14:textId="6CA033C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B92A95" w14:textId="3BAE4AA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</w:t>
            </w:r>
          </w:p>
        </w:tc>
      </w:tr>
      <w:tr w:rsidR="00E449D4" w:rsidRPr="00D52BC5" w14:paraId="1AC1D146" w14:textId="77777777" w:rsidTr="00ED3F41">
        <w:trPr>
          <w:trHeight w:val="341"/>
          <w:jc w:val="center"/>
        </w:trPr>
        <w:tc>
          <w:tcPr>
            <w:tcW w:w="1327" w:type="dxa"/>
            <w:vMerge/>
          </w:tcPr>
          <w:p w14:paraId="389301BB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  <w:vAlign w:val="center"/>
          </w:tcPr>
          <w:p w14:paraId="3E21F6B6" w14:textId="7F63F3F5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027E42" w14:textId="69C9288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BFACD" w14:textId="4969F9E8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C15A32" w14:textId="64E96EC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AE1432" w14:textId="11183ABA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98871" w14:textId="5776BA1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465CA" w14:textId="1ED7CA92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5B0D6BE" w14:textId="77777777" w:rsidTr="00ED3F41">
        <w:trPr>
          <w:trHeight w:val="359"/>
          <w:jc w:val="center"/>
        </w:trPr>
        <w:tc>
          <w:tcPr>
            <w:tcW w:w="1327" w:type="dxa"/>
            <w:vMerge/>
          </w:tcPr>
          <w:p w14:paraId="38697617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18862A92" w14:textId="7AB622FE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E1BE918" w14:textId="58C3916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C2038C" w14:textId="08E5CE01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9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0EFE34" w14:textId="5BB7E4ED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3B03C1" w14:textId="01310975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0BEE7C" w14:textId="0BB1AD6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6C8F01F" w14:textId="5751871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5BBD861B" w14:textId="77777777" w:rsidTr="00ED3F41">
        <w:trPr>
          <w:trHeight w:val="269"/>
          <w:jc w:val="center"/>
        </w:trPr>
        <w:tc>
          <w:tcPr>
            <w:tcW w:w="1327" w:type="dxa"/>
            <w:vMerge/>
          </w:tcPr>
          <w:p w14:paraId="0BE31576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C2AE5B4" w14:textId="40E42819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BB0A73" w14:textId="1621951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A3C31F" w14:textId="61090295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4EF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816994" w14:textId="0355C7C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BC5391" w14:textId="385526C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EC4CD" w14:textId="5E0E6838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30F896" w14:textId="6776EE81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57BAD0FF" w14:textId="77777777" w:rsidTr="00ED3F41">
        <w:trPr>
          <w:trHeight w:val="404"/>
          <w:jc w:val="center"/>
        </w:trPr>
        <w:tc>
          <w:tcPr>
            <w:tcW w:w="1327" w:type="dxa"/>
            <w:vMerge/>
          </w:tcPr>
          <w:p w14:paraId="1E7658E7" w14:textId="77777777" w:rsidR="00E449D4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65F788D" w14:textId="21BB033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7A092FE" w14:textId="1DD31BCC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246A8B" w14:textId="562A854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184AB5" w14:textId="41F9FAA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F6F777" w14:textId="216A4DD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8077C9" w14:textId="07ADC88B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C800E8A" w14:textId="5701CD5A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181EBA5D" w14:textId="77777777" w:rsidTr="00ED3F41">
        <w:trPr>
          <w:trHeight w:val="215"/>
          <w:jc w:val="center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74606BE9" w14:textId="77777777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6B2F3F03" w14:textId="3D3D5130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0E91363A" w14:textId="46DE2FC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DE5836E" w14:textId="40A6B46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proofErr w:type="gramStart"/>
            <w:r w:rsidRPr="00B2368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38EFD652" w14:textId="29B22EED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63FDECF1" w14:textId="680F88F6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F77BBA2" w14:textId="303BDE8C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4F6606C6" w14:textId="35A6530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B0F7597" w14:textId="77777777" w:rsidTr="00ED3F41">
        <w:tblPrEx>
          <w:jc w:val="left"/>
        </w:tblPrEx>
        <w:trPr>
          <w:trHeight w:val="305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4ECB5F6E" w14:textId="214D7B95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ndom Forest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6B18D6B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F185C4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A58A0A" w14:textId="28E1F7B4" w:rsidR="00E449D4" w:rsidRPr="00D52BC5" w:rsidRDefault="002755D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755D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7AD99AB" w14:textId="22F74C22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ED0EA8" w14:textId="410EB753" w:rsidR="00E449D4" w:rsidRPr="00D52BC5" w:rsidRDefault="002755D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58458E" w14:textId="2480A180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714276" w14:textId="33C83FC2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5D3E73CE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4B1F220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46A6B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9F3D87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0807C8" w14:textId="3C09BD73" w:rsidR="00E449D4" w:rsidRPr="00D52BC5" w:rsidRDefault="007B0A3F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1F7626" w14:textId="40EF1F6A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20463B9" w14:textId="375C4954" w:rsidR="00E449D4" w:rsidRPr="00D52BC5" w:rsidRDefault="007B0A3F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D729AD5" w14:textId="047DB321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AA30F" w14:textId="6DB122B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573AF7F3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FED7B5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14A1290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AF870D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DCB638" w14:textId="65F673F2" w:rsidR="00E449D4" w:rsidRPr="00D52BC5" w:rsidRDefault="00D05D5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9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475A88" w14:textId="0C1DDDFD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690B97" w14:textId="57EC4F2C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EE872F" w14:textId="317C5195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C4DC0E" w14:textId="05CF2ADC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E449D4" w:rsidRPr="00D52BC5" w14:paraId="264A92FD" w14:textId="77777777" w:rsidTr="00ED3F41">
        <w:tblPrEx>
          <w:jc w:val="left"/>
        </w:tblPrEx>
        <w:trPr>
          <w:trHeight w:val="377"/>
        </w:trPr>
        <w:tc>
          <w:tcPr>
            <w:tcW w:w="1327" w:type="dxa"/>
            <w:vMerge/>
          </w:tcPr>
          <w:p w14:paraId="0C4710A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1D56954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DAACBD9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C5AF6A2" w14:textId="1B2EEE5F" w:rsidR="00E449D4" w:rsidRPr="00D52BC5" w:rsidRDefault="00D05D5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</w:t>
            </w:r>
            <w:r w:rsidR="00FF104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8B4848A" w14:textId="6B709A3C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04D53E3" w14:textId="6B6D6BA7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97F653" w14:textId="290600EA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16CE0" w14:textId="6D64DB7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E449D4" w:rsidRPr="00D52BC5" w14:paraId="492B513D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15F5A90A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C628FC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332A3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E6BCFF" w14:textId="66160BDD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9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ED4DA3" w14:textId="71811544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C85F99" w14:textId="2622F997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08544F" w14:textId="6D9C3308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9751D5" w14:textId="75CD6724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</w:t>
            </w:r>
          </w:p>
        </w:tc>
      </w:tr>
      <w:tr w:rsidR="00E449D4" w:rsidRPr="00D52BC5" w14:paraId="6E438C81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1DD86A8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127C717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4B191488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1C357163" w14:textId="76599884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</w:t>
            </w:r>
            <w:r w:rsidR="00EE4CD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494B9D7C" w14:textId="2555C9DF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74E57290" w14:textId="36EDA1D4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2168FA52" w14:textId="74B9AB8D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7E6F1" w14:textId="76C702A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</w:t>
            </w:r>
          </w:p>
        </w:tc>
      </w:tr>
      <w:tr w:rsidR="00E449D4" w:rsidRPr="00D52BC5" w14:paraId="34741184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65F94E45" w14:textId="45B2CE72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NN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283C8BB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C83BAD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A63A08" w14:textId="0A238616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10397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0D2B1C" w14:textId="7711BBB3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3BA1B9" w14:textId="7F3B91CF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</w:t>
            </w:r>
            <w:r w:rsidR="0010397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B7F3CC" w14:textId="6B9C6DDC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0BECB" w14:textId="48E25EF6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9</w:t>
            </w:r>
          </w:p>
        </w:tc>
      </w:tr>
      <w:tr w:rsidR="00E449D4" w:rsidRPr="00D52BC5" w14:paraId="231EA7F2" w14:textId="77777777" w:rsidTr="00ED3F41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63D0CF6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5CB1296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38D90B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8F45B9F" w14:textId="275472F5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16BB8A2" w14:textId="3AF36218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C96D878" w14:textId="3F10D3FC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FB6794" w14:textId="6B69031F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C19FDC" w14:textId="3AD297A9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43BB612B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6A1DAD6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F9234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07AF5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CDD955B" w14:textId="049F2182" w:rsidR="00E449D4" w:rsidRPr="00D52BC5" w:rsidRDefault="00DF7DD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B7C9A8" w14:textId="531B1E0B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C006C7" w14:textId="52528DAC" w:rsidR="00E449D4" w:rsidRPr="00D52BC5" w:rsidRDefault="00DF7DD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D0C47A" w14:textId="34AD8345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3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0E6165" w14:textId="0C3503F3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</w:t>
            </w:r>
          </w:p>
        </w:tc>
      </w:tr>
      <w:tr w:rsidR="00E449D4" w:rsidRPr="00D52BC5" w14:paraId="6ABBBF09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068B83A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146F0D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9915686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B108EE" w14:textId="74167A44" w:rsidR="00E449D4" w:rsidRPr="00D52BC5" w:rsidRDefault="00CF340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6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DB0596B" w14:textId="1CEF92E5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63383D" w14:textId="1061F267" w:rsidR="00E449D4" w:rsidRPr="00D52BC5" w:rsidRDefault="00CF340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67131E2" w14:textId="5B164BD0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938E02" w14:textId="7833C560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E449D4" w:rsidRPr="00D52BC5" w14:paraId="7B7BDDCF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3F9CB41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79B54E1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82892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D35B55" w14:textId="4ECD3315" w:rsidR="00E449D4" w:rsidRPr="00D52BC5" w:rsidRDefault="00ED3F4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82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638306" w14:textId="54BF0BAC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A67164" w14:textId="0A43280F" w:rsidR="00E449D4" w:rsidRPr="00D52BC5" w:rsidRDefault="00ED3F4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58FEF7" w14:textId="42ABF94A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9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3A2A77" w14:textId="5BAB5867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</w:t>
            </w:r>
          </w:p>
        </w:tc>
      </w:tr>
      <w:tr w:rsidR="00E449D4" w:rsidRPr="00D52BC5" w14:paraId="7C550B5F" w14:textId="77777777" w:rsidTr="00ED3F41">
        <w:tblPrEx>
          <w:jc w:val="left"/>
        </w:tblPrEx>
        <w:trPr>
          <w:trHeight w:val="404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59F9527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4CDCD02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4E2B5CB6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0909073" w14:textId="7349D662" w:rsidR="00E449D4" w:rsidRPr="00D52BC5" w:rsidRDefault="00F627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80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5027FEA" w14:textId="79C247F1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BF222D3" w14:textId="19CEBDCF" w:rsidR="00E449D4" w:rsidRPr="00D52BC5" w:rsidRDefault="00F627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32EEB5F" w14:textId="73782EFC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0A085296" w14:textId="4F66EE49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8</w:t>
            </w:r>
          </w:p>
        </w:tc>
      </w:tr>
      <w:tr w:rsidR="00E449D4" w:rsidRPr="00D52BC5" w14:paraId="34E743F9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77A6B8F6" w14:textId="2A3470FA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VM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5212B57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4" w:space="0" w:color="ED7D31" w:themeColor="accent2"/>
              <w:left w:val="single" w:sz="4" w:space="0" w:color="auto"/>
              <w:bottom w:val="nil"/>
              <w:right w:val="nil"/>
            </w:tcBorders>
            <w:vAlign w:val="center"/>
          </w:tcPr>
          <w:p w14:paraId="32C993FE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7A3F3C5B" w14:textId="00A0FE11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  <w:r w:rsidR="00ED3F4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ED3F41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 w:rsidR="00ED3F4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66FB5B07" w14:textId="75C40228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149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3E01201" w14:textId="3AD537C2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61F90DF" w14:textId="75CD9407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8</w:t>
            </w:r>
          </w:p>
        </w:tc>
        <w:tc>
          <w:tcPr>
            <w:tcW w:w="1056" w:type="dxa"/>
            <w:tcBorders>
              <w:top w:val="single" w:sz="4" w:space="0" w:color="ED7D31" w:themeColor="accent2"/>
              <w:left w:val="nil"/>
              <w:bottom w:val="nil"/>
              <w:right w:val="single" w:sz="4" w:space="0" w:color="auto"/>
            </w:tcBorders>
            <w:vAlign w:val="center"/>
          </w:tcPr>
          <w:p w14:paraId="1405930E" w14:textId="0897B23A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E449D4" w:rsidRPr="00D52BC5" w14:paraId="69D7EE1A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27277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F19EE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F259D2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C9512" w14:textId="79B7E16B" w:rsidR="00E449D4" w:rsidRPr="00D52BC5" w:rsidRDefault="007338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9FADD4" w14:textId="1A191942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DC7323" w14:textId="2BC5CD26" w:rsidR="00E449D4" w:rsidRPr="00D52BC5" w:rsidRDefault="007338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39C661" w14:textId="3FA2E35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7C47B5" w14:textId="7CEBD75B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7C0F811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BD6455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62E278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AECCCB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F3596B" w14:textId="401D7325" w:rsidR="00E449D4" w:rsidRPr="00D52BC5" w:rsidRDefault="00527E1C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A3743" w14:textId="04DE3D30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D391" w14:textId="45D4F22B" w:rsidR="00E449D4" w:rsidRPr="00D52BC5" w:rsidRDefault="00527E1C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F2D6E" w14:textId="646E86D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8EA0F0" w14:textId="50ADA193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3BC701F0" w14:textId="77777777" w:rsidTr="00ED3F41">
        <w:tblPrEx>
          <w:jc w:val="left"/>
        </w:tblPrEx>
        <w:trPr>
          <w:trHeight w:val="251"/>
        </w:trPr>
        <w:tc>
          <w:tcPr>
            <w:tcW w:w="1327" w:type="dxa"/>
            <w:vMerge/>
          </w:tcPr>
          <w:p w14:paraId="70F99F0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357D81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09DBDF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44DAF8" w14:textId="0C54AE1E" w:rsidR="00E449D4" w:rsidRPr="00D52BC5" w:rsidRDefault="00A91A3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913795" w14:textId="5903C50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0E20A7" w14:textId="427EBEF3" w:rsidR="00E449D4" w:rsidRPr="00D52BC5" w:rsidRDefault="00A91A3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07721F" w14:textId="16777C38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B1E5BA" w14:textId="4D642F5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3748EF3A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5CA2273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53C6FFF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457375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F21748" w14:textId="7BDE8462" w:rsidR="00E449D4" w:rsidRPr="00D52BC5" w:rsidRDefault="00DF0E06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JO"/>
              </w:rPr>
              <w:t xml:space="preserve">0.76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7424D6" w14:textId="53492274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B5ED01" w14:textId="078572F1" w:rsidR="00E449D4" w:rsidRPr="00D52BC5" w:rsidRDefault="00DF0E06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410A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51E8E0" w14:textId="254C677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35FA4FA" w14:textId="1E4E8EC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2AD9426F" w14:textId="77777777" w:rsidTr="00ED3F41">
        <w:tblPrEx>
          <w:jc w:val="left"/>
        </w:tblPrEx>
        <w:trPr>
          <w:trHeight w:val="431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040E46D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32C02D2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1190E77F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F0D9AB2" w14:textId="708015B6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7F49B45" w14:textId="205B6531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DF5829B" w14:textId="233E544A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EA0344D" w14:textId="60E2B607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03032619" w14:textId="591485EB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0EF0B448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208A6675" w14:textId="68CDDFC4" w:rsidR="00E449D4" w:rsidRPr="00D52BC5" w:rsidRDefault="00DA2B9B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B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78894EB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vAlign w:val="center"/>
          </w:tcPr>
          <w:p w14:paraId="469D0BB5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1D70123" w14:textId="4664431D" w:rsidR="00E449D4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00536227" w14:textId="163FE2D5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7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9E91BC1" w14:textId="40DCF617" w:rsidR="00E449D4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EDA8DB0" w14:textId="1B38AB3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vAlign w:val="center"/>
          </w:tcPr>
          <w:p w14:paraId="417A613A" w14:textId="605BAE2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2786EC8" w14:textId="77777777" w:rsidTr="00ED3F41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4340E9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2C3F287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001608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59D83F" w14:textId="66C60FA0" w:rsidR="00E449D4" w:rsidRPr="00D52BC5" w:rsidRDefault="007151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C9AA39" w14:textId="5C015010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943588" w14:textId="7E05DF61" w:rsidR="00E449D4" w:rsidRPr="00D52BC5" w:rsidRDefault="007151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D680BD" w14:textId="6B7CCBEC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5C6CD" w14:textId="0B168123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07AB947F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13EACF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4C7F914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4F4EDB7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5063AA" w14:textId="6578A8A5" w:rsidR="00E449D4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0C56F6" w14:textId="2B3FA805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70EBEA" w14:textId="20F8AA45" w:rsidR="00E449D4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1753F6" w14:textId="40BB789D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EFCEA0C" w14:textId="71F655C9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19FF6033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5C6C803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497F7AA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91F745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C7E34B" w14:textId="7EA8DE85" w:rsidR="00E449D4" w:rsidRPr="00D52BC5" w:rsidRDefault="0051367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  <w:lang w:bidi="ar-JO"/>
              </w:rPr>
              <w:t>0.72</w:t>
            </w:r>
            <w:r w:rsidR="009D340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JO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</w:t>
            </w: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763D3" w14:textId="51070F7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</w:t>
            </w:r>
            <w:r w:rsidR="00513679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6D7C9A" w14:textId="65EDA631" w:rsidR="00E449D4" w:rsidRPr="00D52BC5" w:rsidRDefault="0051367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520FF7" w14:textId="617C5832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B3F7D" w14:textId="3DADD8AB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8</w:t>
            </w:r>
          </w:p>
        </w:tc>
      </w:tr>
      <w:tr w:rsidR="00E449D4" w:rsidRPr="00D52BC5" w14:paraId="36B2F786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51A4A6F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CA6703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82C03C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992D7F" w14:textId="4BF4CD8D" w:rsidR="00E449D4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73634A" w14:textId="2E10495D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B4D4FD" w14:textId="796C6394" w:rsidR="00E449D4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5BD637" w14:textId="19FA3DD6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535A976" w14:textId="2E0ADBB1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45A08055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0ACE997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32E30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499D52B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337A67CF" w14:textId="0E282559" w:rsidR="00E449D4" w:rsidRPr="00D52BC5" w:rsidRDefault="00B227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9ED2E50" w14:textId="6C90679F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B16A328" w14:textId="312A0ABB" w:rsidR="00E449D4" w:rsidRPr="00D52BC5" w:rsidRDefault="00B227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E7E052E" w14:textId="0467AA04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539992C5" w14:textId="7C38C112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DA2B9B" w:rsidRPr="00D52BC5" w14:paraId="7134C60D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3D0E40B0" w14:textId="000EB6F3" w:rsidR="00DA2B9B" w:rsidRPr="00D52BC5" w:rsidRDefault="00DA2B9B" w:rsidP="00DA2B9B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T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66D47BA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9875BC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6C62" w14:textId="4A9BDCFE" w:rsidR="00DA2B9B" w:rsidRPr="00D52BC5" w:rsidRDefault="00C43FF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</w:t>
            </w:r>
            <w:r w:rsidR="00C155B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9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FE98E" w14:textId="47DC1632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FDF00" w14:textId="39671E04" w:rsidR="00DA2B9B" w:rsidRPr="00D52BC5" w:rsidRDefault="00C43FF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AEAD9" w14:textId="44759DD2" w:rsidR="00EF6F95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907DBD" w14:textId="6CD450E2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9</w:t>
            </w:r>
          </w:p>
        </w:tc>
      </w:tr>
      <w:tr w:rsidR="00DA2B9B" w:rsidRPr="00D52BC5" w14:paraId="61DF3AB4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09ECD7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73C577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F47442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1CBD66" w14:textId="3F760E58" w:rsidR="00DA2B9B" w:rsidRPr="00D52BC5" w:rsidRDefault="008A22A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2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9ADF73" w14:textId="67308B84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7B201B" w14:textId="1DABB317" w:rsidR="00DA2B9B" w:rsidRPr="00D52BC5" w:rsidRDefault="008A22A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7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8BAA23" w14:textId="4E61175F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AE424" w14:textId="25CF56E5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1</w:t>
            </w:r>
          </w:p>
        </w:tc>
      </w:tr>
      <w:tr w:rsidR="00DA2B9B" w:rsidRPr="00D52BC5" w14:paraId="0956BC63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4BDBEE5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4F548A5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94B8DDB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8E067D" w14:textId="70ADB019" w:rsidR="00DA2B9B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9BD408" w14:textId="1790E9DF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2222F4" w14:textId="772674C1" w:rsidR="00DA2B9B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A3C1C8" w14:textId="3EDAA3A6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9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B4DF903" w14:textId="70FA8E6A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</w:t>
            </w:r>
          </w:p>
        </w:tc>
      </w:tr>
      <w:tr w:rsidR="00DA2B9B" w:rsidRPr="00D52BC5" w14:paraId="28D13AB5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5F85E2B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2E56EAD5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BC63E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7122B2" w14:textId="35753415" w:rsidR="00DA2B9B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3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CEF45" w14:textId="79E56BC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83CD0E" w14:textId="4904BE23" w:rsidR="00DA2B9B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5E8B9F" w14:textId="253DC11B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1F1E11" w14:textId="18EBCFF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</w:t>
            </w:r>
          </w:p>
        </w:tc>
      </w:tr>
      <w:tr w:rsidR="00DA2B9B" w:rsidRPr="00D52BC5" w14:paraId="1BF6FF5F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DC604FF" w14:textId="77777777" w:rsidR="00DA2B9B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30BAA34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31678FE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2C6378" w14:textId="0C27E7A8" w:rsidR="00DA2B9B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F0B91B" w14:textId="07A59071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FA085D" w14:textId="0E44DC49" w:rsidR="00DA2B9B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1FC388" w14:textId="0EF6E2E4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E9D19E3" w14:textId="6A767687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</w:t>
            </w:r>
          </w:p>
        </w:tc>
      </w:tr>
      <w:tr w:rsidR="00DA2B9B" w:rsidRPr="00D52BC5" w14:paraId="46688A9D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6DAF942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03D4C38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145D5CEC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5CC28587" w14:textId="328501E0" w:rsidR="00DA2B9B" w:rsidRPr="00D52BC5" w:rsidRDefault="005C4A2A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2D8963EF" w14:textId="61C6362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ACBA424" w14:textId="3C382194" w:rsidR="00DA2B9B" w:rsidRPr="00D52BC5" w:rsidRDefault="005C4A2A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164A42A" w14:textId="29BF948E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4CFAA3BE" w14:textId="2795D64B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</w:t>
            </w:r>
          </w:p>
        </w:tc>
      </w:tr>
    </w:tbl>
    <w:p w14:paraId="5D1B752A" w14:textId="77777777" w:rsidR="001B78EA" w:rsidRDefault="001B78EA" w:rsidP="00421FFD">
      <w:pPr>
        <w:rPr>
          <w:color w:val="FF0000"/>
        </w:rPr>
      </w:pPr>
    </w:p>
    <w:p w14:paraId="7B419A90" w14:textId="77777777" w:rsidR="00FF53E3" w:rsidRDefault="00FF53E3" w:rsidP="00421FFD">
      <w:pPr>
        <w:rPr>
          <w:color w:val="FF0000"/>
        </w:rPr>
      </w:pPr>
    </w:p>
    <w:sectPr w:rsidR="00FF5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11F6C" w14:textId="77777777" w:rsidR="00D45C7F" w:rsidRDefault="00D45C7F" w:rsidP="00797126">
      <w:pPr>
        <w:spacing w:after="0" w:line="240" w:lineRule="auto"/>
      </w:pPr>
      <w:r>
        <w:separator/>
      </w:r>
    </w:p>
  </w:endnote>
  <w:endnote w:type="continuationSeparator" w:id="0">
    <w:p w14:paraId="55E212AC" w14:textId="77777777" w:rsidR="00D45C7F" w:rsidRDefault="00D45C7F" w:rsidP="00797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A79AC" w14:textId="77777777" w:rsidR="00D45C7F" w:rsidRDefault="00D45C7F" w:rsidP="00797126">
      <w:pPr>
        <w:spacing w:after="0" w:line="240" w:lineRule="auto"/>
      </w:pPr>
      <w:r>
        <w:separator/>
      </w:r>
    </w:p>
  </w:footnote>
  <w:footnote w:type="continuationSeparator" w:id="0">
    <w:p w14:paraId="240D8C44" w14:textId="77777777" w:rsidR="00D45C7F" w:rsidRDefault="00D45C7F" w:rsidP="007971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rA0Mza3NDG2NDNR0lEKTi0uzszPAykwNKoFAOKxpHMtAAAA"/>
  </w:docVars>
  <w:rsids>
    <w:rsidRoot w:val="00260473"/>
    <w:rsid w:val="00060300"/>
    <w:rsid w:val="00065CE9"/>
    <w:rsid w:val="000810AE"/>
    <w:rsid w:val="00082484"/>
    <w:rsid w:val="000A55B1"/>
    <w:rsid w:val="000B7E0B"/>
    <w:rsid w:val="000C558C"/>
    <w:rsid w:val="00103973"/>
    <w:rsid w:val="00115A9D"/>
    <w:rsid w:val="00126B5F"/>
    <w:rsid w:val="00141340"/>
    <w:rsid w:val="001641D5"/>
    <w:rsid w:val="001775CC"/>
    <w:rsid w:val="0018217C"/>
    <w:rsid w:val="001B78EA"/>
    <w:rsid w:val="001C0463"/>
    <w:rsid w:val="001D4EFB"/>
    <w:rsid w:val="001E1BD9"/>
    <w:rsid w:val="001E7590"/>
    <w:rsid w:val="00203007"/>
    <w:rsid w:val="002115CF"/>
    <w:rsid w:val="00234E98"/>
    <w:rsid w:val="0024334B"/>
    <w:rsid w:val="00255B37"/>
    <w:rsid w:val="00260473"/>
    <w:rsid w:val="002725D7"/>
    <w:rsid w:val="002755DB"/>
    <w:rsid w:val="00295514"/>
    <w:rsid w:val="002C57CA"/>
    <w:rsid w:val="002D1E60"/>
    <w:rsid w:val="003077C7"/>
    <w:rsid w:val="00310E98"/>
    <w:rsid w:val="003169A0"/>
    <w:rsid w:val="00330771"/>
    <w:rsid w:val="00343116"/>
    <w:rsid w:val="003A2C03"/>
    <w:rsid w:val="003B4BB1"/>
    <w:rsid w:val="003E044B"/>
    <w:rsid w:val="003E7B20"/>
    <w:rsid w:val="00402DAB"/>
    <w:rsid w:val="00410A0B"/>
    <w:rsid w:val="00421FFD"/>
    <w:rsid w:val="00432645"/>
    <w:rsid w:val="00463CA7"/>
    <w:rsid w:val="0046678F"/>
    <w:rsid w:val="00482A7D"/>
    <w:rsid w:val="00492AB0"/>
    <w:rsid w:val="004933AA"/>
    <w:rsid w:val="004A37CB"/>
    <w:rsid w:val="004B6B09"/>
    <w:rsid w:val="004D4088"/>
    <w:rsid w:val="00513679"/>
    <w:rsid w:val="00527E1C"/>
    <w:rsid w:val="0054083B"/>
    <w:rsid w:val="0054745B"/>
    <w:rsid w:val="005A5A54"/>
    <w:rsid w:val="005C4A2A"/>
    <w:rsid w:val="005D142E"/>
    <w:rsid w:val="005E79B5"/>
    <w:rsid w:val="005F2A58"/>
    <w:rsid w:val="0061173B"/>
    <w:rsid w:val="00625796"/>
    <w:rsid w:val="00637393"/>
    <w:rsid w:val="00677DFB"/>
    <w:rsid w:val="006A5718"/>
    <w:rsid w:val="006D23B1"/>
    <w:rsid w:val="006E69E6"/>
    <w:rsid w:val="006F132F"/>
    <w:rsid w:val="006F5663"/>
    <w:rsid w:val="00712767"/>
    <w:rsid w:val="00714AFF"/>
    <w:rsid w:val="00715195"/>
    <w:rsid w:val="00730BD7"/>
    <w:rsid w:val="00733840"/>
    <w:rsid w:val="00735682"/>
    <w:rsid w:val="00761EF8"/>
    <w:rsid w:val="0076637C"/>
    <w:rsid w:val="00766541"/>
    <w:rsid w:val="00772D37"/>
    <w:rsid w:val="00797126"/>
    <w:rsid w:val="007A46E1"/>
    <w:rsid w:val="007B0A3F"/>
    <w:rsid w:val="007D0CD4"/>
    <w:rsid w:val="00855721"/>
    <w:rsid w:val="00896FD8"/>
    <w:rsid w:val="008A22A2"/>
    <w:rsid w:val="008E3D0A"/>
    <w:rsid w:val="008E7A0F"/>
    <w:rsid w:val="00900EBA"/>
    <w:rsid w:val="0091350C"/>
    <w:rsid w:val="0093556D"/>
    <w:rsid w:val="00941E49"/>
    <w:rsid w:val="0095059E"/>
    <w:rsid w:val="009601F9"/>
    <w:rsid w:val="00966BA5"/>
    <w:rsid w:val="009877BD"/>
    <w:rsid w:val="00990F29"/>
    <w:rsid w:val="009C3FE0"/>
    <w:rsid w:val="009D0A72"/>
    <w:rsid w:val="009D3401"/>
    <w:rsid w:val="00A31AAD"/>
    <w:rsid w:val="00A57847"/>
    <w:rsid w:val="00A91A37"/>
    <w:rsid w:val="00A92678"/>
    <w:rsid w:val="00AC28FA"/>
    <w:rsid w:val="00AC2AF5"/>
    <w:rsid w:val="00AE66A2"/>
    <w:rsid w:val="00AF616C"/>
    <w:rsid w:val="00B152BE"/>
    <w:rsid w:val="00B2279B"/>
    <w:rsid w:val="00B2368D"/>
    <w:rsid w:val="00B308C5"/>
    <w:rsid w:val="00B56FD5"/>
    <w:rsid w:val="00B61228"/>
    <w:rsid w:val="00B62510"/>
    <w:rsid w:val="00BA4FF5"/>
    <w:rsid w:val="00BD1600"/>
    <w:rsid w:val="00BF15A1"/>
    <w:rsid w:val="00C06571"/>
    <w:rsid w:val="00C07648"/>
    <w:rsid w:val="00C07DFE"/>
    <w:rsid w:val="00C155BF"/>
    <w:rsid w:val="00C23B9B"/>
    <w:rsid w:val="00C43FF7"/>
    <w:rsid w:val="00C53568"/>
    <w:rsid w:val="00C63F45"/>
    <w:rsid w:val="00C7716D"/>
    <w:rsid w:val="00CB3447"/>
    <w:rsid w:val="00CB54D7"/>
    <w:rsid w:val="00CB6765"/>
    <w:rsid w:val="00CD2745"/>
    <w:rsid w:val="00CD3BBC"/>
    <w:rsid w:val="00CE1576"/>
    <w:rsid w:val="00CF3408"/>
    <w:rsid w:val="00D02575"/>
    <w:rsid w:val="00D05D58"/>
    <w:rsid w:val="00D45C7F"/>
    <w:rsid w:val="00D52BC5"/>
    <w:rsid w:val="00D539F7"/>
    <w:rsid w:val="00D82304"/>
    <w:rsid w:val="00D865AC"/>
    <w:rsid w:val="00D9212B"/>
    <w:rsid w:val="00DA2B9B"/>
    <w:rsid w:val="00DA4CE9"/>
    <w:rsid w:val="00DF0E06"/>
    <w:rsid w:val="00DF7DDD"/>
    <w:rsid w:val="00E03447"/>
    <w:rsid w:val="00E276F4"/>
    <w:rsid w:val="00E30DF6"/>
    <w:rsid w:val="00E4093B"/>
    <w:rsid w:val="00E449D4"/>
    <w:rsid w:val="00E46BC8"/>
    <w:rsid w:val="00E54A65"/>
    <w:rsid w:val="00E5780A"/>
    <w:rsid w:val="00E82F39"/>
    <w:rsid w:val="00E965E0"/>
    <w:rsid w:val="00EA5A96"/>
    <w:rsid w:val="00ED3F41"/>
    <w:rsid w:val="00ED6454"/>
    <w:rsid w:val="00EE4CDE"/>
    <w:rsid w:val="00EE4FCC"/>
    <w:rsid w:val="00EF6F95"/>
    <w:rsid w:val="00F139C1"/>
    <w:rsid w:val="00F32A9C"/>
    <w:rsid w:val="00F55061"/>
    <w:rsid w:val="00F62740"/>
    <w:rsid w:val="00F647E0"/>
    <w:rsid w:val="00F803CC"/>
    <w:rsid w:val="00FB1A1E"/>
    <w:rsid w:val="00FC1D43"/>
    <w:rsid w:val="00FF1042"/>
    <w:rsid w:val="00FF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694F"/>
  <w15:chartTrackingRefBased/>
  <w15:docId w15:val="{7D845B08-102A-4086-9871-E6148936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F53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F53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126"/>
  </w:style>
  <w:style w:type="paragraph" w:styleId="Footer">
    <w:name w:val="footer"/>
    <w:basedOn w:val="Normal"/>
    <w:link w:val="Foot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5C23-EA30-422B-AB68-FD10DC2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3</cp:revision>
  <dcterms:created xsi:type="dcterms:W3CDTF">2022-03-05T20:54:00Z</dcterms:created>
  <dcterms:modified xsi:type="dcterms:W3CDTF">2022-03-06T22:28:00Z</dcterms:modified>
</cp:coreProperties>
</file>